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E79" w:rsidRPr="00F05E96" w:rsidRDefault="00C5421B" w:rsidP="00F43E79">
      <w:pPr>
        <w:pStyle w:val="Heading1"/>
        <w:rPr>
          <w:u w:val="single"/>
        </w:rPr>
      </w:pPr>
      <w:r>
        <w:rPr>
          <w:u w:val="single"/>
        </w:rPr>
        <w:t>Ridge</w:t>
      </w:r>
      <w:r w:rsidR="00F05E96" w:rsidRPr="00F05E96">
        <w:rPr>
          <w:u w:val="single"/>
        </w:rPr>
        <w:t xml:space="preserve"> Regression</w:t>
      </w:r>
    </w:p>
    <w:p w:rsidR="00F43E79" w:rsidRPr="00F43E79" w:rsidRDefault="00F43E79" w:rsidP="00F43E79">
      <w:pPr>
        <w:pStyle w:val="Heading2"/>
      </w:pPr>
    </w:p>
    <w:p w:rsidR="00BA4979" w:rsidRPr="002826B1" w:rsidRDefault="0084793E" w:rsidP="002826B1">
      <w:pPr>
        <w:rPr>
          <w:b/>
        </w:rPr>
      </w:pPr>
      <w:proofErr w:type="spellStart"/>
      <w:r>
        <w:rPr>
          <w:b/>
        </w:rPr>
        <w:t>RidgeRegression</w:t>
      </w:r>
      <w:proofErr w:type="spellEnd"/>
      <w:r w:rsidR="00BA4979" w:rsidRPr="002826B1">
        <w:rPr>
          <w:b/>
        </w:rPr>
        <w:t>(method = '</w:t>
      </w:r>
      <w:proofErr w:type="spellStart"/>
      <w:r>
        <w:rPr>
          <w:b/>
        </w:rPr>
        <w:t>defaultDense</w:t>
      </w:r>
      <w:proofErr w:type="spellEnd"/>
      <w:r w:rsidR="00BA4979" w:rsidRPr="002826B1">
        <w:rPr>
          <w:b/>
        </w:rPr>
        <w:t xml:space="preserve">', </w:t>
      </w:r>
      <w:proofErr w:type="spellStart"/>
      <w:r w:rsidRPr="0084793E">
        <w:rPr>
          <w:b/>
        </w:rPr>
        <w:t>ridgeParameters</w:t>
      </w:r>
      <w:proofErr w:type="spellEnd"/>
      <w:r w:rsidRPr="0084793E">
        <w:rPr>
          <w:b/>
        </w:rPr>
        <w:t xml:space="preserve"> = 1</w:t>
      </w:r>
      <w:r>
        <w:rPr>
          <w:b/>
        </w:rPr>
        <w:t>,</w:t>
      </w:r>
      <w:r w:rsidR="00BA4979" w:rsidRPr="002826B1">
        <w:rPr>
          <w:b/>
        </w:rPr>
        <w:t>interce</w:t>
      </w:r>
      <w:r w:rsidR="002826B1" w:rsidRPr="002826B1">
        <w:rPr>
          <w:b/>
        </w:rPr>
        <w:t>ptFlag = True, dtype = float64)</w:t>
      </w:r>
    </w:p>
    <w:p w:rsidR="00F43E79" w:rsidRPr="00F43E79" w:rsidRDefault="00F43E79" w:rsidP="00F43E79">
      <w:pPr>
        <w:ind w:firstLine="360"/>
        <w:rPr>
          <w:b/>
        </w:rPr>
      </w:pPr>
      <w:r>
        <w:t xml:space="preserve">Constructor to set </w:t>
      </w:r>
      <w:r w:rsidR="0084793E">
        <w:t>Ridge</w:t>
      </w:r>
      <w:r w:rsidR="00BA4979">
        <w:t xml:space="preserve"> Regression</w:t>
      </w:r>
      <w:r>
        <w:t xml:space="preserve"> training parameters</w:t>
      </w:r>
    </w:p>
    <w:p w:rsidR="00BA4979" w:rsidRPr="00BA4979" w:rsidRDefault="00F43E79" w:rsidP="00BA4979">
      <w:pPr>
        <w:rPr>
          <w:b/>
        </w:rPr>
      </w:pPr>
      <w:r w:rsidRPr="00F43E79">
        <w:rPr>
          <w:i/>
        </w:rPr>
        <w:t xml:space="preserve">       </w:t>
      </w:r>
      <w:r w:rsidRPr="00F43E79">
        <w:rPr>
          <w:i/>
          <w:u w:val="single"/>
        </w:rPr>
        <w:t>param</w:t>
      </w:r>
      <w:r>
        <w:rPr>
          <w:i/>
          <w:u w:val="single"/>
        </w:rPr>
        <w:t>e</w:t>
      </w:r>
      <w:r w:rsidRPr="00F43E79">
        <w:rPr>
          <w:i/>
          <w:u w:val="single"/>
        </w:rPr>
        <w:t>ters:</w:t>
      </w:r>
      <w:r w:rsidR="00BA4979" w:rsidRPr="00BA4979">
        <w:rPr>
          <w:b/>
        </w:rPr>
        <w:t xml:space="preserve"> </w:t>
      </w:r>
    </w:p>
    <w:p w:rsidR="00BA4979" w:rsidRPr="00BA4979" w:rsidRDefault="00BA4979" w:rsidP="00BA4979">
      <w:r w:rsidRPr="00BA4979">
        <w:rPr>
          <w:b/>
        </w:rPr>
        <w:tab/>
        <w:t>method</w:t>
      </w:r>
      <w:r w:rsidRPr="00BA4979">
        <w:t>: default: '</w:t>
      </w:r>
      <w:r w:rsidR="002826B1" w:rsidRPr="002826B1">
        <w:t xml:space="preserve"> </w:t>
      </w:r>
      <w:proofErr w:type="spellStart"/>
      <w:r w:rsidR="002826B1">
        <w:t>defaultDense</w:t>
      </w:r>
      <w:proofErr w:type="spellEnd"/>
      <w:r w:rsidR="002826B1" w:rsidRPr="00BA4979">
        <w:t xml:space="preserve"> </w:t>
      </w:r>
      <w:r w:rsidRPr="00BA4979">
        <w:t>'</w:t>
      </w:r>
    </w:p>
    <w:p w:rsidR="0084793E" w:rsidRDefault="00BA4979" w:rsidP="00BA4979">
      <w:pPr>
        <w:ind w:left="1440"/>
        <w:rPr>
          <w:b/>
        </w:rPr>
      </w:pPr>
      <w:r w:rsidRPr="00BA4979">
        <w:t>Used to decide the calculation method. '</w:t>
      </w:r>
      <w:r w:rsidR="002826B1" w:rsidRPr="002826B1">
        <w:t xml:space="preserve"> </w:t>
      </w:r>
      <w:proofErr w:type="spellStart"/>
      <w:r w:rsidR="002826B1">
        <w:t>defaultDense</w:t>
      </w:r>
      <w:proofErr w:type="spellEnd"/>
      <w:r w:rsidR="002826B1" w:rsidRPr="00BA4979">
        <w:t xml:space="preserve"> </w:t>
      </w:r>
      <w:r w:rsidRPr="00BA4979">
        <w:t>' is normal equation</w:t>
      </w:r>
    </w:p>
    <w:p w:rsidR="0084793E" w:rsidRDefault="0084793E" w:rsidP="0084793E">
      <w:pPr>
        <w:ind w:firstLine="720"/>
      </w:pPr>
      <w:proofErr w:type="spellStart"/>
      <w:r w:rsidRPr="0084793E">
        <w:rPr>
          <w:b/>
        </w:rPr>
        <w:t>ridgeParameters</w:t>
      </w:r>
      <w:proofErr w:type="spellEnd"/>
      <w:r>
        <w:rPr>
          <w:b/>
        </w:rPr>
        <w:t xml:space="preserve">: </w:t>
      </w:r>
      <w:r>
        <w:t>int/list/numpy array, default: 1</w:t>
      </w:r>
    </w:p>
    <w:p w:rsidR="00BA4979" w:rsidRPr="00BA4979" w:rsidRDefault="00E670D2" w:rsidP="00E670D2">
      <w:pPr>
        <w:ind w:left="1440"/>
        <w:rPr>
          <w:b/>
        </w:rPr>
      </w:pPr>
      <w:r w:rsidRPr="00E670D2">
        <w:t xml:space="preserve">All dependent variables will have the same </w:t>
      </w:r>
      <w:proofErr w:type="spellStart"/>
      <w:r w:rsidRPr="00E670D2">
        <w:t>lamba</w:t>
      </w:r>
      <w:proofErr w:type="spellEnd"/>
      <w:r w:rsidRPr="00E670D2">
        <w:t xml:space="preserve"> value if one value is given</w:t>
      </w:r>
      <w:r w:rsidR="0084793E">
        <w:t>. A list/numpy array can also be given with different values for all dependent variables.</w:t>
      </w:r>
      <w:r w:rsidR="00BA4979" w:rsidRPr="00BA4979">
        <w:rPr>
          <w:b/>
        </w:rPr>
        <w:tab/>
      </w:r>
    </w:p>
    <w:p w:rsidR="00BA4979" w:rsidRPr="00BA4979" w:rsidRDefault="00BA4979" w:rsidP="00BA4979">
      <w:pPr>
        <w:rPr>
          <w:b/>
        </w:rPr>
      </w:pPr>
      <w:r w:rsidRPr="00BA4979">
        <w:rPr>
          <w:b/>
        </w:rPr>
        <w:tab/>
      </w:r>
      <w:proofErr w:type="spellStart"/>
      <w:r w:rsidRPr="00BA4979">
        <w:rPr>
          <w:b/>
        </w:rPr>
        <w:t>inte</w:t>
      </w:r>
      <w:r>
        <w:rPr>
          <w:b/>
        </w:rPr>
        <w:t>rceptFlag</w:t>
      </w:r>
      <w:proofErr w:type="spellEnd"/>
      <w:r>
        <w:rPr>
          <w:b/>
        </w:rPr>
        <w:t xml:space="preserve">: </w:t>
      </w:r>
      <w:r w:rsidRPr="00BA4979">
        <w:t>True/False, default:</w:t>
      </w:r>
      <w:r>
        <w:t xml:space="preserve"> </w:t>
      </w:r>
      <w:r w:rsidRPr="00BA4979">
        <w:t>'True'</w:t>
      </w:r>
    </w:p>
    <w:p w:rsidR="00BA4979" w:rsidRPr="00BA4979" w:rsidRDefault="00BA4979" w:rsidP="00BA4979">
      <w:r w:rsidRPr="00BA4979">
        <w:rPr>
          <w:b/>
        </w:rPr>
        <w:tab/>
      </w:r>
      <w:r w:rsidRPr="00BA4979">
        <w:rPr>
          <w:b/>
        </w:rPr>
        <w:tab/>
      </w:r>
      <w:r w:rsidRPr="00BA4979">
        <w:t>Decides whether or not intercept component to be evaluated</w:t>
      </w:r>
    </w:p>
    <w:p w:rsidR="00F43E79" w:rsidRDefault="00BA4979" w:rsidP="00BA4979">
      <w:pPr>
        <w:rPr>
          <w:b/>
        </w:rPr>
      </w:pPr>
      <w:r w:rsidRPr="00BA4979">
        <w:rPr>
          <w:b/>
        </w:rPr>
        <w:tab/>
        <w:t xml:space="preserve">dtype: </w:t>
      </w:r>
      <w:r w:rsidRPr="00BA4979">
        <w:t>intc/float32, float64, de</w:t>
      </w:r>
      <w:bookmarkStart w:id="0" w:name="_GoBack"/>
      <w:bookmarkEnd w:id="0"/>
      <w:r w:rsidRPr="00BA4979">
        <w:t>fault: float64</w:t>
      </w:r>
      <w:r w:rsidRPr="00BA4979">
        <w:rPr>
          <w:b/>
        </w:rPr>
        <w:tab/>
      </w:r>
    </w:p>
    <w:p w:rsidR="00BA4979" w:rsidRDefault="00F05E96" w:rsidP="002826B1">
      <w:pPr>
        <w:pStyle w:val="Heading2"/>
      </w:pPr>
      <w:r>
        <w:t>Methods</w:t>
      </w:r>
    </w:p>
    <w:p w:rsidR="00F43E79" w:rsidRPr="00F43E79" w:rsidRDefault="00F43E79" w:rsidP="00F43E79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>trai</w:t>
      </w:r>
      <w:r w:rsidR="002826B1">
        <w:rPr>
          <w:b/>
        </w:rPr>
        <w:t>ning(</w:t>
      </w:r>
      <w:proofErr w:type="spellStart"/>
      <w:r w:rsidRPr="00F43E79">
        <w:rPr>
          <w:b/>
        </w:rPr>
        <w:t>trai</w:t>
      </w:r>
      <w:r w:rsidR="002826B1">
        <w:rPr>
          <w:b/>
        </w:rPr>
        <w:t>nData</w:t>
      </w:r>
      <w:proofErr w:type="spellEnd"/>
      <w:r w:rsidR="002826B1">
        <w:rPr>
          <w:b/>
        </w:rPr>
        <w:t xml:space="preserve">, </w:t>
      </w:r>
      <w:proofErr w:type="spellStart"/>
      <w:r w:rsidR="002826B1">
        <w:rPr>
          <w:b/>
        </w:rPr>
        <w:t>trainDependentVariables</w:t>
      </w:r>
      <w:proofErr w:type="spellEnd"/>
      <w:r w:rsidR="002826B1"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Pr="00F43E79" w:rsidRDefault="00F43E79" w:rsidP="00F43E79">
      <w:pPr>
        <w:ind w:firstLine="720"/>
      </w:pPr>
      <w:r w:rsidRPr="00F43E79">
        <w:t>train data feature values(type nT), train data target values(type nT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360"/>
      </w:pPr>
      <w:r w:rsidRPr="00F43E79">
        <w:t xml:space="preserve"> </w:t>
      </w:r>
      <w:r>
        <w:tab/>
      </w:r>
      <w:r w:rsidRPr="00F43E79">
        <w:t>training results object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predict(</w:t>
      </w:r>
      <w:proofErr w:type="spellStart"/>
      <w:r>
        <w:rPr>
          <w:b/>
        </w:rPr>
        <w:t>trainingResult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estData</w:t>
      </w:r>
      <w:proofErr w:type="spellEnd"/>
      <w:r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r w:rsidRPr="00F43E79">
        <w:t>training result object, test data feature values(type nT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predicted values of type nT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  <w:r w:rsidR="00F43E79" w:rsidRPr="00F43E79">
        <w:rPr>
          <w:b/>
        </w:rPr>
        <w:t xml:space="preserve">  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r w:rsidRPr="00F43E79">
        <w:t>serialized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Compressed numpy array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lastRenderedPageBreak/>
        <w:t>de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proofErr w:type="spellStart"/>
      <w:r>
        <w:t>de</w:t>
      </w:r>
      <w:r w:rsidRPr="00F43E79">
        <w:t>serialized</w:t>
      </w:r>
      <w:proofErr w:type="spellEnd"/>
      <w:r w:rsidRPr="00F43E79">
        <w:t xml:space="preserve">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>
        <w:t>dec</w:t>
      </w:r>
      <w:r w:rsidRPr="00F43E79">
        <w:t>ompressed numpy array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rialize(</w:t>
      </w:r>
      <w:r w:rsidR="00F43E79" w:rsidRPr="00F43E79">
        <w:rPr>
          <w:b/>
        </w:rPr>
        <w:t xml:space="preserve">data, </w:t>
      </w:r>
      <w:proofErr w:type="spellStart"/>
      <w:r w:rsidR="00F43E79" w:rsidRPr="00F43E79">
        <w:rPr>
          <w:b/>
        </w:rPr>
        <w:t>fileN</w:t>
      </w:r>
      <w:r>
        <w:rPr>
          <w:b/>
        </w:rPr>
        <w:t>ame</w:t>
      </w:r>
      <w:proofErr w:type="spellEnd"/>
      <w:r>
        <w:rPr>
          <w:b/>
        </w:rPr>
        <w:t xml:space="preserve">=None, </w:t>
      </w:r>
      <w:proofErr w:type="spellStart"/>
      <w:r>
        <w:rPr>
          <w:b/>
        </w:rPr>
        <w:t>useCompression</w:t>
      </w:r>
      <w:proofErr w:type="spellEnd"/>
      <w:r>
        <w:rPr>
          <w:b/>
        </w:rPr>
        <w:t>=False)</w:t>
      </w:r>
    </w:p>
    <w:p w:rsidR="00F43E79" w:rsidRDefault="00F43E79" w:rsidP="00F43E79">
      <w:pPr>
        <w:ind w:firstLine="360"/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360"/>
      </w:pPr>
      <w:r>
        <w:t>Method 1: data(type nT/model)</w:t>
      </w:r>
    </w:p>
    <w:p w:rsidR="00F43E79" w:rsidRDefault="00F43E79" w:rsidP="00F43E79">
      <w:pPr>
        <w:ind w:left="360"/>
      </w:pPr>
      <w:r>
        <w:t xml:space="preserve">        -Returns serialized numpy array</w:t>
      </w:r>
    </w:p>
    <w:p w:rsidR="00F43E79" w:rsidRDefault="00F43E79" w:rsidP="00F43E79">
      <w:pPr>
        <w:ind w:left="360"/>
      </w:pPr>
      <w:r>
        <w:t xml:space="preserve">Method 2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</w:t>
      </w:r>
    </w:p>
    <w:p w:rsidR="00F43E79" w:rsidRDefault="00F43E79" w:rsidP="00F43E79">
      <w:r>
        <w:t xml:space="preserve">      </w:t>
      </w:r>
      <w:r>
        <w:tab/>
        <w:t xml:space="preserve"> - Saves serializ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F43E79">
      <w:pPr>
        <w:ind w:left="360"/>
      </w:pPr>
      <w:r>
        <w:t xml:space="preserve">Method 3: data(type nT/model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Returns compressed numpy array</w:t>
      </w:r>
    </w:p>
    <w:p w:rsidR="00F43E79" w:rsidRDefault="00F43E79" w:rsidP="00F43E79">
      <w:pPr>
        <w:ind w:left="360"/>
      </w:pPr>
      <w:r>
        <w:t xml:space="preserve">Method 4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Saves compress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F43E79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deserialize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serialObjectDict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fileN</w:t>
      </w:r>
      <w:r w:rsidR="002826B1">
        <w:rPr>
          <w:b/>
        </w:rPr>
        <w:t>ame</w:t>
      </w:r>
      <w:proofErr w:type="spellEnd"/>
      <w:r w:rsidR="002826B1">
        <w:rPr>
          <w:b/>
        </w:rPr>
        <w:t xml:space="preserve">=None, </w:t>
      </w:r>
      <w:proofErr w:type="spellStart"/>
      <w:r w:rsidR="002826B1">
        <w:rPr>
          <w:b/>
        </w:rPr>
        <w:t>useCompression</w:t>
      </w:r>
      <w:proofErr w:type="spellEnd"/>
      <w:r w:rsidR="002826B1">
        <w:rPr>
          <w:b/>
        </w:rPr>
        <w:t>=False)</w:t>
      </w:r>
    </w:p>
    <w:p w:rsidR="00F43E79" w:rsidRDefault="00F43E79" w:rsidP="00F43E79"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F43E79" w:rsidRDefault="00F43E79" w:rsidP="00F43E79">
      <w:pPr>
        <w:ind w:firstLine="720"/>
        <w:rPr>
          <w:i/>
          <w:u w:val="single"/>
        </w:rPr>
      </w:pPr>
      <w:r>
        <w:t>serialized/ compressed numpy array or serialized/ compressed .</w:t>
      </w:r>
      <w:proofErr w:type="spellStart"/>
      <w:r>
        <w:t>npy</w:t>
      </w:r>
      <w:proofErr w:type="spellEnd"/>
      <w:r>
        <w:t xml:space="preserve"> file </w:t>
      </w:r>
    </w:p>
    <w:p w:rsidR="00F43E79" w:rsidRPr="00F43E79" w:rsidRDefault="00F43E79" w:rsidP="00F43E79">
      <w:pPr>
        <w:rPr>
          <w:i/>
          <w:u w:val="single"/>
        </w:rPr>
      </w:pP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>
        <w:t>:</w:t>
      </w:r>
    </w:p>
    <w:p w:rsidR="00BA4979" w:rsidRDefault="00F43E79" w:rsidP="00BA4979">
      <w:pPr>
        <w:ind w:firstLine="720"/>
      </w:pPr>
      <w:r>
        <w:t xml:space="preserve"> </w:t>
      </w:r>
      <w:proofErr w:type="spellStart"/>
      <w:r>
        <w:t>deserialized</w:t>
      </w:r>
      <w:proofErr w:type="spellEnd"/>
      <w:r>
        <w:t xml:space="preserve">/ decompressed numeric table/model    </w:t>
      </w:r>
    </w:p>
    <w:sectPr w:rsidR="00BA4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80193"/>
    <w:multiLevelType w:val="hybridMultilevel"/>
    <w:tmpl w:val="45785B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9E1B67"/>
    <w:multiLevelType w:val="hybridMultilevel"/>
    <w:tmpl w:val="3238E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BF4A1A"/>
    <w:multiLevelType w:val="hybridMultilevel"/>
    <w:tmpl w:val="09263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sTAxMTM1MjAwNDFR0lEKTi0uzszPAykwqgUAkNR+qCwAAAA="/>
  </w:docVars>
  <w:rsids>
    <w:rsidRoot w:val="0048207F"/>
    <w:rsid w:val="002826B1"/>
    <w:rsid w:val="0048207F"/>
    <w:rsid w:val="005570DE"/>
    <w:rsid w:val="006254C1"/>
    <w:rsid w:val="00721E09"/>
    <w:rsid w:val="00821FFE"/>
    <w:rsid w:val="0084793E"/>
    <w:rsid w:val="00A923E4"/>
    <w:rsid w:val="00BA4979"/>
    <w:rsid w:val="00C44BBE"/>
    <w:rsid w:val="00C5421B"/>
    <w:rsid w:val="00D0306E"/>
    <w:rsid w:val="00E670D2"/>
    <w:rsid w:val="00EF1AD0"/>
    <w:rsid w:val="00F05E96"/>
    <w:rsid w:val="00F43E79"/>
    <w:rsid w:val="00F740A5"/>
    <w:rsid w:val="00FD3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D702E-2B17-4DDC-AE86-429AC39FE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E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3E79"/>
    <w:pPr>
      <w:ind w:left="720"/>
      <w:contextualSpacing/>
    </w:pPr>
  </w:style>
  <w:style w:type="character" w:customStyle="1" w:styleId="keyword3">
    <w:name w:val="keyword3"/>
    <w:basedOn w:val="DefaultParagraphFont"/>
    <w:rsid w:val="00282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231</Words>
  <Characters>1656</Characters>
  <Application>Microsoft Office Word</Application>
  <DocSecurity>0</DocSecurity>
  <Lines>5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, Preethi</dc:creator>
  <cp:keywords>CTPClassification=CTP_NT</cp:keywords>
  <dc:description/>
  <cp:lastModifiedBy>Venkatesh, Preethi</cp:lastModifiedBy>
  <cp:revision>12</cp:revision>
  <dcterms:created xsi:type="dcterms:W3CDTF">2017-10-18T17:44:00Z</dcterms:created>
  <dcterms:modified xsi:type="dcterms:W3CDTF">2018-03-27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eeb0da6-bae1-4a6f-8487-177a38057228</vt:lpwstr>
  </property>
  <property fmtid="{D5CDD505-2E9C-101B-9397-08002B2CF9AE}" pid="3" name="CTP_TimeStamp">
    <vt:lpwstr>2018-03-27 22:23:07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